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CE8148" w14:textId="0A8766EC" w:rsidR="00DE4B44" w:rsidRDefault="008119DA">
      <w:r>
        <w:rPr>
          <w:noProof/>
        </w:rPr>
        <w:drawing>
          <wp:inline distT="0" distB="0" distL="0" distR="0" wp14:anchorId="30E5C534" wp14:editId="28D8232B">
            <wp:extent cx="5731510" cy="293687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41A15" w14:textId="4C167627" w:rsidR="008119DA" w:rsidRDefault="008119DA">
      <w:r>
        <w:rPr>
          <w:noProof/>
        </w:rPr>
        <w:drawing>
          <wp:inline distT="0" distB="0" distL="0" distR="0" wp14:anchorId="30DE8C86" wp14:editId="0DE6033A">
            <wp:extent cx="5731510" cy="1709420"/>
            <wp:effectExtent l="0" t="0" r="254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0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F84D8" w14:textId="2A9CE26D" w:rsidR="008119DA" w:rsidRDefault="008119DA">
      <w:r>
        <w:rPr>
          <w:noProof/>
        </w:rPr>
        <w:drawing>
          <wp:inline distT="0" distB="0" distL="0" distR="0" wp14:anchorId="71760DE9" wp14:editId="68EB6C0B">
            <wp:extent cx="5731510" cy="314515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4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72FCF" w14:textId="77125DDA" w:rsidR="008119DA" w:rsidRDefault="008119DA">
      <w:r>
        <w:rPr>
          <w:noProof/>
        </w:rPr>
        <w:lastRenderedPageBreak/>
        <w:drawing>
          <wp:inline distT="0" distB="0" distL="0" distR="0" wp14:anchorId="16A7718E" wp14:editId="560BB827">
            <wp:extent cx="5731510" cy="5744210"/>
            <wp:effectExtent l="0" t="0" r="254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44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119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0NTQwszC0NDO0MDJU0lEKTi0uzszPAykwrAUA990B4SwAAAA="/>
  </w:docVars>
  <w:rsids>
    <w:rsidRoot w:val="00415129"/>
    <w:rsid w:val="00415129"/>
    <w:rsid w:val="008119DA"/>
    <w:rsid w:val="00DE4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C9E5F4"/>
  <w15:chartTrackingRefBased/>
  <w15:docId w15:val="{9113929B-141F-40C0-A414-B657D5978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</Words>
  <Characters>7</Characters>
  <Application>Microsoft Office Word</Application>
  <DocSecurity>0</DocSecurity>
  <Lines>1</Lines>
  <Paragraphs>1</Paragraphs>
  <ScaleCrop>false</ScaleCrop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etty, Kalyan Kumar</dc:creator>
  <cp:keywords/>
  <dc:description/>
  <cp:lastModifiedBy>Alisetty, Kalyan Kumar</cp:lastModifiedBy>
  <cp:revision>2</cp:revision>
  <dcterms:created xsi:type="dcterms:W3CDTF">2021-04-03T19:17:00Z</dcterms:created>
  <dcterms:modified xsi:type="dcterms:W3CDTF">2021-04-03T19:20:00Z</dcterms:modified>
</cp:coreProperties>
</file>